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Summary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ArdiMirzaei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May</w:t>
      </w:r>
      <w:r>
        <w:t xml:space="preserve"> </w:t>
      </w:r>
      <w:r>
        <w:t xml:space="preserve">2022</w:t>
      </w:r>
    </w:p>
    <w:bookmarkStart w:id="22" w:name="tables-for-top-5-and-bottom-5."/>
    <w:p>
      <w:pPr>
        <w:pStyle w:val="Titre1"/>
      </w:pPr>
      <w:r>
        <w:t xml:space="preserve">Tables for Top 5 and Bottom 5.</w:t>
      </w:r>
    </w:p>
    <w:p>
      <w:pPr>
        <w:pStyle w:val="FirstParagraph"/>
      </w:pPr>
      <w:r>
        <w:t xml:space="preserve">Tables are filtered for Atom as the phosphate only.</w:t>
      </w:r>
    </w:p>
    <w:bookmarkStart w:id="20" w:name="top-5"/>
    <w:p>
      <w:pPr>
        <w:pStyle w:val="Titre2"/>
      </w:pPr>
      <w:r>
        <w:t xml:space="preserve">Top 5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d61d689-a4cc-404b-8c2a-1a938f310d60" w:name="top5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ed61d689-a4cc-404b-8c2a-1a938f310d60"/>
      <w:r>
        <w:t xml:space="preserve">: </w:t>
      </w:r>
      <w:r>
        <w:t xml:space="preserve">Top 5 scoring RMSD MAP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48"/>
        <w:gridCol w:w="2416"/>
        <w:gridCol w:w="1732"/>
        <w:gridCol w:w="900"/>
        <w:gridCol w:w="1670"/>
      </w:tblGrid>
      <w:tr>
        <w:trPr>
          <w:cantSplit/>
          <w:trHeight w:val="614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lphavalu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ru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poun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MSD_MAP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vMerge w:val="restart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ate</w:t>
            </w:r>
          </w:p>
        </w:tc>
        <w:tc>
          <w:tcPr>
            <w:vMerge w:val="restart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79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79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0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0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07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2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8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9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93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7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4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4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4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45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7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7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7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81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9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9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9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9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97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9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8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7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9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6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0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eoxid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9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3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1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7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2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2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2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32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1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7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6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3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8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0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8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5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3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3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4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45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1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1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12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9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1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6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6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0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7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7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7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7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80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7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6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d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7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9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10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7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8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8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8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88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3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31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odi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8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8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8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8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90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2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2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2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6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0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d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1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1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16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2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3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di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3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4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4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45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8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5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5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tr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6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6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62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0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6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tri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8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2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2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2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22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5</w:t>
            </w:r>
          </w:p>
        </w:tc>
      </w:tr>
    </w:tbl>
    <w:bookmarkEnd w:id="20"/>
    <w:bookmarkStart w:id="21" w:name="bottom-5"/>
    <w:p>
      <w:pPr>
        <w:pStyle w:val="Titre2"/>
      </w:pPr>
      <w:r>
        <w:t xml:space="preserve">Bottom 5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9a57575-97ff-4249-be83-c48bc2422360" w:name="bottom5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e9a57575-97ff-4249-be83-c48bc2422360"/>
      <w:r>
        <w:t xml:space="preserve">: </w:t>
      </w:r>
      <w:r>
        <w:t xml:space="preserve">Bottom 5 scoring RMSD MAP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548"/>
        <w:gridCol w:w="2416"/>
        <w:gridCol w:w="1732"/>
        <w:gridCol w:w="900"/>
        <w:gridCol w:w="1670"/>
      </w:tblGrid>
      <w:tr>
        <w:trPr>
          <w:cantSplit/>
          <w:trHeight w:val="614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lphavalu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ru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poun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MSD_MAP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vMerge w:val="restart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ate</w:t>
            </w:r>
          </w:p>
        </w:tc>
        <w:tc>
          <w:tcPr>
            <w:vMerge w:val="restart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2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6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98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7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7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8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3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5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8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4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5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5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6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71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9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0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0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0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1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1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1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1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2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30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83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5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5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1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1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2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2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9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2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2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7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7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8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7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8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8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2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eoxid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7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9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9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8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3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58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82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3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6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6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8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5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3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78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7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7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8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8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9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12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8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01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0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0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1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6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8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85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7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1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5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4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5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81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3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7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5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5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6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9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2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57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1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7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d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3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8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1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16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6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8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5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5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5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83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3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3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4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9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odi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5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5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6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6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7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82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3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0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6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7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7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8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8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9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1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1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35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2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2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3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4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6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d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8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10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1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1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8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93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di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4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4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4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5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5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73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7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82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8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8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8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9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9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8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tr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29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4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7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4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4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4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5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tri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5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5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6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81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9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9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9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0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0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1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4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7</w:t>
            </w:r>
          </w:p>
        </w:tc>
      </w:tr>
    </w:tbl>
    <w:bookmarkEnd w:id="21"/>
    <w:bookmarkEnd w:id="22"/>
    <w:sectPr>
      <w:pgMar w:header="720" w:bottom="1800" w:top="1800" w:right="720" w:left="720" w:footer="720" w:gutter="720"/>
      <w:pgSz w:h="16848" w:w="11952" w:orient="portrait"/>
      <w:type w:val="continuous"/>
      <w:cols/>
      <w:footerReference r:id="rId9" w:type="default"/>
      <w:footerReference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Summary Tables</dc:title>
  <dc:creator>ArdiMirzaei</dc:creator>
  <cp:keywords/>
  <dcterms:created xsi:type="dcterms:W3CDTF">2022-05-16T22:32:53Z</dcterms:created>
  <dcterms:modified xsi:type="dcterms:W3CDTF">2022-05-17T08:32:5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May 2022</vt:lpwstr>
  </property>
  <property fmtid="{D5CDD505-2E9C-101B-9397-08002B2CF9AE}" pid="3" name="output">
    <vt:lpwstr>officedown::rdocx_document</vt:lpwstr>
  </property>
</Properties>
</file>